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raig Ander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aig</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er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 North Schoenbeck Road, Prospect Heights, IL, USA Prospect Heights, IL, USA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raiga2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972164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